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6Colorful-Accent3"/>
        <w:tblpPr w:leftFromText="141" w:rightFromText="141" w:vertAnchor="page" w:horzAnchor="margin" w:tblpXSpec="center" w:tblpY="839"/>
        <w:tblW w:w="15163" w:type="dxa"/>
        <w:tblLook w:val="04A0" w:firstRow="1" w:lastRow="0" w:firstColumn="1" w:lastColumn="0" w:noHBand="0" w:noVBand="1"/>
      </w:tblPr>
      <w:tblGrid>
        <w:gridCol w:w="988"/>
        <w:gridCol w:w="3745"/>
        <w:gridCol w:w="507"/>
        <w:gridCol w:w="4394"/>
        <w:gridCol w:w="3828"/>
        <w:gridCol w:w="1701"/>
      </w:tblGrid>
      <w:tr w:rsidR="00386EC6" w:rsidRPr="00864118" w14:paraId="7F4E8B8D" w14:textId="77777777" w:rsidTr="00386E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3" w:type="dxa"/>
            <w:gridSpan w:val="6"/>
            <w:shd w:val="clear" w:color="auto" w:fill="A8D08D" w:themeFill="accent6" w:themeFillTint="99"/>
            <w:noWrap/>
            <w:vAlign w:val="center"/>
            <w:hideMark/>
          </w:tcPr>
          <w:p w14:paraId="4234D14F" w14:textId="77777777" w:rsidR="00386EC6" w:rsidRPr="00864118" w:rsidRDefault="00386EC6" w:rsidP="00386EC6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  <w:lang w:val="en-GB" w:eastAsia="fi-FI"/>
              </w:rPr>
            </w:pPr>
            <w:r w:rsidRPr="00864118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en-GB" w:eastAsia="fi-FI"/>
              </w:rPr>
              <w:t xml:space="preserve">Short review of … </w:t>
            </w: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en-GB" w:eastAsia="fi-FI"/>
              </w:rPr>
              <w:t>&lt;type the aspect of SLE&gt;</w:t>
            </w:r>
          </w:p>
        </w:tc>
      </w:tr>
      <w:tr w:rsidR="00386EC6" w:rsidRPr="00864118" w14:paraId="2ECFDA9E" w14:textId="77777777" w:rsidTr="00386E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3" w:type="dxa"/>
            <w:gridSpan w:val="6"/>
            <w:shd w:val="clear" w:color="auto" w:fill="A8D08D" w:themeFill="accent6" w:themeFillTint="99"/>
            <w:noWrap/>
            <w:vAlign w:val="center"/>
          </w:tcPr>
          <w:p w14:paraId="034CA7D9" w14:textId="77777777" w:rsidR="00386EC6" w:rsidRPr="00864118" w:rsidRDefault="00386EC6" w:rsidP="00386EC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en-GB" w:eastAsia="fi-FI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en-GB" w:eastAsia="fi-FI"/>
              </w:rPr>
              <w:t>&lt;type the name of the system&gt;</w:t>
            </w:r>
          </w:p>
        </w:tc>
      </w:tr>
      <w:tr w:rsidR="00386EC6" w:rsidRPr="007232E9" w14:paraId="60569F53" w14:textId="77777777" w:rsidTr="00386EC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3" w:type="dxa"/>
            <w:gridSpan w:val="2"/>
            <w:shd w:val="clear" w:color="auto" w:fill="B4C6E7" w:themeFill="accent1" w:themeFillTint="66"/>
            <w:noWrap/>
            <w:hideMark/>
          </w:tcPr>
          <w:p w14:paraId="7702AE5F" w14:textId="77777777" w:rsidR="00386EC6" w:rsidRPr="00386EC6" w:rsidRDefault="00386EC6" w:rsidP="00386EC6">
            <w:pPr>
              <w:jc w:val="center"/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  <w:lang w:val="en-GB" w:eastAsia="fi-FI"/>
              </w:rPr>
            </w:pPr>
            <w:r w:rsidRPr="00386EC6"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  <w:lang w:val="en-GB" w:eastAsia="fi-FI"/>
              </w:rPr>
              <w:t>Brief description of the system #</w:t>
            </w:r>
          </w:p>
        </w:tc>
        <w:tc>
          <w:tcPr>
            <w:tcW w:w="507" w:type="dxa"/>
            <w:shd w:val="clear" w:color="auto" w:fill="B4C6E7" w:themeFill="accent1" w:themeFillTint="66"/>
            <w:noWrap/>
            <w:hideMark/>
          </w:tcPr>
          <w:p w14:paraId="3CE87496" w14:textId="77777777" w:rsidR="00386EC6" w:rsidRPr="00386EC6" w:rsidRDefault="00386EC6" w:rsidP="00386E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fi-FI"/>
              </w:rPr>
            </w:pPr>
            <w:r w:rsidRPr="00386EC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fi-FI"/>
              </w:rPr>
              <w:t>#</w:t>
            </w:r>
          </w:p>
        </w:tc>
        <w:tc>
          <w:tcPr>
            <w:tcW w:w="4394" w:type="dxa"/>
            <w:shd w:val="clear" w:color="auto" w:fill="B4C6E7" w:themeFill="accent1" w:themeFillTint="66"/>
            <w:noWrap/>
            <w:hideMark/>
          </w:tcPr>
          <w:p w14:paraId="3CCD84EB" w14:textId="0FDBE8E7" w:rsidR="00386EC6" w:rsidRPr="00386EC6" w:rsidRDefault="00386EC6" w:rsidP="00386E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fi-FI"/>
              </w:rPr>
            </w:pPr>
            <w:proofErr w:type="spellStart"/>
            <w:r w:rsidRPr="00386EC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fi-FI"/>
              </w:rPr>
              <w:t>Characteristic</w:t>
            </w:r>
            <w:r w:rsidRPr="00386EC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fi-FI"/>
              </w:rPr>
              <w:t>s</w:t>
            </w:r>
            <w:proofErr w:type="spellEnd"/>
            <w:r w:rsidRPr="00386EC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fi-FI"/>
              </w:rPr>
              <w:t xml:space="preserve"> and</w:t>
            </w:r>
            <w:r w:rsidRPr="00386EC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fi-FI"/>
              </w:rPr>
              <w:t xml:space="preserve"> </w:t>
            </w:r>
            <w:proofErr w:type="spellStart"/>
            <w:r w:rsidRPr="00386EC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fi-FI"/>
              </w:rPr>
              <w:t>smart</w:t>
            </w:r>
            <w:proofErr w:type="spellEnd"/>
            <w:r w:rsidRPr="00386EC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fi-FI"/>
              </w:rPr>
              <w:t xml:space="preserve"> </w:t>
            </w:r>
            <w:proofErr w:type="spellStart"/>
            <w:r w:rsidRPr="00386EC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fi-FI"/>
              </w:rPr>
              <w:t>features</w:t>
            </w:r>
            <w:proofErr w:type="spellEnd"/>
          </w:p>
        </w:tc>
        <w:tc>
          <w:tcPr>
            <w:tcW w:w="3828" w:type="dxa"/>
            <w:shd w:val="clear" w:color="auto" w:fill="B4C6E7" w:themeFill="accent1" w:themeFillTint="66"/>
            <w:noWrap/>
            <w:hideMark/>
          </w:tcPr>
          <w:p w14:paraId="337110D3" w14:textId="05FCED79" w:rsidR="00386EC6" w:rsidRPr="00386EC6" w:rsidRDefault="00386EC6" w:rsidP="00386E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fi-FI"/>
              </w:rPr>
            </w:pPr>
            <w:r w:rsidRPr="00386EC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fi-FI"/>
              </w:rPr>
              <w:t>How</w:t>
            </w:r>
            <w:r w:rsidRPr="00386EC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fi-FI"/>
              </w:rPr>
              <w:t xml:space="preserve"> this</w:t>
            </w:r>
            <w:r w:rsidRPr="00386EC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fi-FI"/>
              </w:rPr>
              <w:t xml:space="preserve"> feature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fi-FI"/>
              </w:rPr>
              <w:t xml:space="preserve">was </w:t>
            </w:r>
            <w:r w:rsidRPr="00386EC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fi-FI"/>
              </w:rPr>
              <w:t>realized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fi-FI"/>
              </w:rPr>
              <w:t>?</w:t>
            </w:r>
          </w:p>
        </w:tc>
        <w:tc>
          <w:tcPr>
            <w:tcW w:w="1701" w:type="dxa"/>
            <w:shd w:val="clear" w:color="auto" w:fill="B4C6E7" w:themeFill="accent1" w:themeFillTint="66"/>
            <w:noWrap/>
            <w:hideMark/>
          </w:tcPr>
          <w:p w14:paraId="139F463F" w14:textId="1D9A3596" w:rsidR="00386EC6" w:rsidRPr="00386EC6" w:rsidRDefault="00386EC6" w:rsidP="00386E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fi-FI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fi-FI"/>
              </w:rPr>
              <w:t>C</w:t>
            </w:r>
            <w:r w:rsidRPr="00386EC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fi-FI"/>
              </w:rPr>
              <w:t>ontext</w:t>
            </w:r>
            <w:proofErr w:type="spellEnd"/>
            <w:r w:rsidRPr="00386EC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fi-FI"/>
              </w:rPr>
              <w:t xml:space="preserve"> of </w:t>
            </w:r>
            <w:proofErr w:type="spellStart"/>
            <w:r w:rsidRPr="00386EC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fi-FI"/>
              </w:rPr>
              <w:t>use</w:t>
            </w:r>
            <w:proofErr w:type="spellEnd"/>
            <w:r w:rsidRPr="00386EC6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fi-FI"/>
              </w:rPr>
              <w:t xml:space="preserve"> </w:t>
            </w:r>
          </w:p>
        </w:tc>
      </w:tr>
      <w:tr w:rsidR="00386EC6" w:rsidRPr="00864118" w14:paraId="55DABCAC" w14:textId="77777777" w:rsidTr="00386E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noWrap/>
            <w:vAlign w:val="center"/>
          </w:tcPr>
          <w:p w14:paraId="762B1515" w14:textId="77777777" w:rsidR="00386EC6" w:rsidRPr="00864118" w:rsidRDefault="00386EC6" w:rsidP="00386EC6">
            <w:proofErr w:type="spellStart"/>
            <w:r>
              <w:t>Autor</w:t>
            </w:r>
            <w:proofErr w:type="spellEnd"/>
          </w:p>
        </w:tc>
        <w:tc>
          <w:tcPr>
            <w:tcW w:w="3745" w:type="dxa"/>
            <w:noWrap/>
            <w:vAlign w:val="center"/>
          </w:tcPr>
          <w:p w14:paraId="6DD4AFFA" w14:textId="77777777" w:rsidR="00386EC6" w:rsidRPr="00864118" w:rsidRDefault="00386EC6" w:rsidP="00386E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&lt;</w:t>
            </w:r>
            <w:proofErr w:type="spellStart"/>
            <w:r>
              <w:t>typ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author</w:t>
            </w:r>
            <w:proofErr w:type="spellEnd"/>
            <w:r>
              <w:t>(s)&gt;</w:t>
            </w:r>
          </w:p>
        </w:tc>
        <w:tc>
          <w:tcPr>
            <w:tcW w:w="507" w:type="dxa"/>
            <w:noWrap/>
            <w:vAlign w:val="center"/>
          </w:tcPr>
          <w:p w14:paraId="136FF2A6" w14:textId="7B3CDFF2" w:rsidR="00386EC6" w:rsidRPr="00864118" w:rsidRDefault="00386EC6" w:rsidP="00386E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394" w:type="dxa"/>
            <w:noWrap/>
          </w:tcPr>
          <w:p w14:paraId="48BC8247" w14:textId="77777777" w:rsidR="00386EC6" w:rsidRPr="00864118" w:rsidRDefault="00386EC6" w:rsidP="00386E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28" w:type="dxa"/>
            <w:noWrap/>
          </w:tcPr>
          <w:p w14:paraId="02DEAB93" w14:textId="77777777" w:rsidR="00386EC6" w:rsidRPr="00864118" w:rsidRDefault="00386EC6" w:rsidP="00386E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1" w:type="dxa"/>
            <w:noWrap/>
          </w:tcPr>
          <w:p w14:paraId="3368C859" w14:textId="77777777" w:rsidR="00386EC6" w:rsidRPr="00864118" w:rsidRDefault="00386EC6" w:rsidP="00386E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86EC6" w:rsidRPr="00864118" w14:paraId="1C94A849" w14:textId="77777777" w:rsidTr="00386EC6">
        <w:trPr>
          <w:trHeight w:val="11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3" w:type="dxa"/>
            <w:gridSpan w:val="2"/>
            <w:vMerge w:val="restart"/>
            <w:noWrap/>
            <w:vAlign w:val="center"/>
          </w:tcPr>
          <w:p w14:paraId="4385081F" w14:textId="77777777" w:rsidR="00386EC6" w:rsidRPr="00864118" w:rsidRDefault="00386EC6" w:rsidP="00386EC6">
            <w:r>
              <w:t>&lt;</w:t>
            </w:r>
            <w:proofErr w:type="spellStart"/>
            <w:r>
              <w:t>Breifly</w:t>
            </w:r>
            <w:proofErr w:type="spellEnd"/>
            <w:r>
              <w:t xml:space="preserve"> </w:t>
            </w:r>
            <w:proofErr w:type="spellStart"/>
            <w:r>
              <w:t>describ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system</w:t>
            </w:r>
            <w:proofErr w:type="spellEnd"/>
            <w:r>
              <w:t>&gt;</w:t>
            </w:r>
          </w:p>
        </w:tc>
        <w:tc>
          <w:tcPr>
            <w:tcW w:w="507" w:type="dxa"/>
            <w:noWrap/>
            <w:vAlign w:val="center"/>
          </w:tcPr>
          <w:p w14:paraId="61956DD8" w14:textId="2531126A" w:rsidR="00386EC6" w:rsidRPr="00864118" w:rsidRDefault="00386EC6" w:rsidP="00386E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4118">
              <w:t>1.</w:t>
            </w:r>
          </w:p>
        </w:tc>
        <w:tc>
          <w:tcPr>
            <w:tcW w:w="4394" w:type="dxa"/>
            <w:noWrap/>
          </w:tcPr>
          <w:p w14:paraId="3CA3D67A" w14:textId="77777777" w:rsidR="00386EC6" w:rsidRPr="00864118" w:rsidRDefault="00386EC6" w:rsidP="00386E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8" w:type="dxa"/>
            <w:noWrap/>
          </w:tcPr>
          <w:p w14:paraId="7467EC72" w14:textId="77777777" w:rsidR="00386EC6" w:rsidRPr="00864118" w:rsidRDefault="00386EC6" w:rsidP="00386E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1" w:type="dxa"/>
            <w:noWrap/>
          </w:tcPr>
          <w:p w14:paraId="51E6C15B" w14:textId="77777777" w:rsidR="00386EC6" w:rsidRPr="00864118" w:rsidRDefault="00386EC6" w:rsidP="00386E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86EC6" w:rsidRPr="00864118" w14:paraId="4128498C" w14:textId="77777777" w:rsidTr="00386E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3" w:type="dxa"/>
            <w:gridSpan w:val="2"/>
            <w:vMerge/>
            <w:noWrap/>
            <w:vAlign w:val="center"/>
          </w:tcPr>
          <w:p w14:paraId="0E08C566" w14:textId="77777777" w:rsidR="00386EC6" w:rsidRPr="00864118" w:rsidRDefault="00386EC6" w:rsidP="00386EC6"/>
        </w:tc>
        <w:tc>
          <w:tcPr>
            <w:tcW w:w="507" w:type="dxa"/>
            <w:noWrap/>
            <w:vAlign w:val="center"/>
          </w:tcPr>
          <w:p w14:paraId="01899B79" w14:textId="669C4153" w:rsidR="00386EC6" w:rsidRPr="00864118" w:rsidRDefault="00386EC6" w:rsidP="00386E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4118">
              <w:t>2.</w:t>
            </w:r>
          </w:p>
        </w:tc>
        <w:tc>
          <w:tcPr>
            <w:tcW w:w="4394" w:type="dxa"/>
            <w:noWrap/>
          </w:tcPr>
          <w:p w14:paraId="171E1407" w14:textId="77777777" w:rsidR="00386EC6" w:rsidRPr="00864118" w:rsidRDefault="00386EC6" w:rsidP="00386E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28" w:type="dxa"/>
            <w:noWrap/>
          </w:tcPr>
          <w:p w14:paraId="77F30451" w14:textId="77777777" w:rsidR="00386EC6" w:rsidRPr="00864118" w:rsidRDefault="00386EC6" w:rsidP="00386E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1" w:type="dxa"/>
            <w:noWrap/>
          </w:tcPr>
          <w:p w14:paraId="40F99079" w14:textId="77777777" w:rsidR="00386EC6" w:rsidRPr="00864118" w:rsidRDefault="00386EC6" w:rsidP="00386E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86EC6" w:rsidRPr="00864118" w14:paraId="4AE5AA89" w14:textId="77777777" w:rsidTr="00386EC6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3" w:type="dxa"/>
            <w:gridSpan w:val="2"/>
            <w:vMerge/>
            <w:noWrap/>
            <w:vAlign w:val="center"/>
          </w:tcPr>
          <w:p w14:paraId="419A66A9" w14:textId="77777777" w:rsidR="00386EC6" w:rsidRPr="00864118" w:rsidRDefault="00386EC6" w:rsidP="00386EC6"/>
        </w:tc>
        <w:tc>
          <w:tcPr>
            <w:tcW w:w="507" w:type="dxa"/>
            <w:noWrap/>
            <w:vAlign w:val="center"/>
          </w:tcPr>
          <w:p w14:paraId="5B614353" w14:textId="1382FEAC" w:rsidR="00386EC6" w:rsidRPr="00864118" w:rsidRDefault="00386EC6" w:rsidP="00386E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4118">
              <w:t>3.</w:t>
            </w:r>
          </w:p>
        </w:tc>
        <w:tc>
          <w:tcPr>
            <w:tcW w:w="4394" w:type="dxa"/>
            <w:noWrap/>
          </w:tcPr>
          <w:p w14:paraId="3D60B081" w14:textId="77777777" w:rsidR="00386EC6" w:rsidRPr="00864118" w:rsidRDefault="00386EC6" w:rsidP="00386E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8" w:type="dxa"/>
            <w:noWrap/>
          </w:tcPr>
          <w:p w14:paraId="4160072D" w14:textId="77777777" w:rsidR="00386EC6" w:rsidRPr="00864118" w:rsidRDefault="00386EC6" w:rsidP="00386E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1" w:type="dxa"/>
            <w:noWrap/>
          </w:tcPr>
          <w:p w14:paraId="1C0019AC" w14:textId="77777777" w:rsidR="00386EC6" w:rsidRPr="00864118" w:rsidRDefault="00386EC6" w:rsidP="00386E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86EC6" w:rsidRPr="00864118" w14:paraId="3C08171C" w14:textId="77777777" w:rsidTr="00386E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3" w:type="dxa"/>
            <w:gridSpan w:val="2"/>
            <w:vMerge/>
            <w:noWrap/>
            <w:vAlign w:val="center"/>
          </w:tcPr>
          <w:p w14:paraId="67CC1572" w14:textId="77777777" w:rsidR="00386EC6" w:rsidRPr="00864118" w:rsidRDefault="00386EC6" w:rsidP="00386EC6"/>
        </w:tc>
        <w:tc>
          <w:tcPr>
            <w:tcW w:w="507" w:type="dxa"/>
            <w:noWrap/>
            <w:vAlign w:val="center"/>
          </w:tcPr>
          <w:p w14:paraId="1B5FA1CA" w14:textId="2370C715" w:rsidR="00386EC6" w:rsidRPr="00864118" w:rsidRDefault="00386EC6" w:rsidP="00386E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4118">
              <w:t>4.</w:t>
            </w:r>
          </w:p>
        </w:tc>
        <w:tc>
          <w:tcPr>
            <w:tcW w:w="4394" w:type="dxa"/>
            <w:noWrap/>
          </w:tcPr>
          <w:p w14:paraId="3ECE8106" w14:textId="77777777" w:rsidR="00386EC6" w:rsidRPr="00864118" w:rsidRDefault="00386EC6" w:rsidP="00386E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28" w:type="dxa"/>
            <w:noWrap/>
          </w:tcPr>
          <w:p w14:paraId="13389754" w14:textId="77777777" w:rsidR="00386EC6" w:rsidRPr="00864118" w:rsidRDefault="00386EC6" w:rsidP="00386E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1" w:type="dxa"/>
            <w:noWrap/>
          </w:tcPr>
          <w:p w14:paraId="7D122450" w14:textId="77777777" w:rsidR="00386EC6" w:rsidRPr="00864118" w:rsidRDefault="00386EC6" w:rsidP="00386E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86EC6" w:rsidRPr="00864118" w14:paraId="07B0C6D8" w14:textId="77777777" w:rsidTr="00386EC6">
        <w:trPr>
          <w:trHeight w:val="1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3" w:type="dxa"/>
            <w:gridSpan w:val="2"/>
            <w:vMerge/>
            <w:noWrap/>
            <w:vAlign w:val="center"/>
          </w:tcPr>
          <w:p w14:paraId="1D6B655D" w14:textId="77777777" w:rsidR="00386EC6" w:rsidRPr="00864118" w:rsidRDefault="00386EC6" w:rsidP="00386EC6"/>
        </w:tc>
        <w:tc>
          <w:tcPr>
            <w:tcW w:w="507" w:type="dxa"/>
            <w:noWrap/>
            <w:vAlign w:val="center"/>
          </w:tcPr>
          <w:p w14:paraId="3C1C729B" w14:textId="389225C1" w:rsidR="00386EC6" w:rsidRPr="00864118" w:rsidRDefault="00386EC6" w:rsidP="00386E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4118">
              <w:t>5.</w:t>
            </w:r>
          </w:p>
        </w:tc>
        <w:tc>
          <w:tcPr>
            <w:tcW w:w="4394" w:type="dxa"/>
            <w:noWrap/>
          </w:tcPr>
          <w:p w14:paraId="2A658BA3" w14:textId="77777777" w:rsidR="00386EC6" w:rsidRPr="00864118" w:rsidRDefault="00386EC6" w:rsidP="00386E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8" w:type="dxa"/>
            <w:noWrap/>
          </w:tcPr>
          <w:p w14:paraId="14AAB233" w14:textId="77777777" w:rsidR="00386EC6" w:rsidRPr="00864118" w:rsidRDefault="00386EC6" w:rsidP="00386E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01" w:type="dxa"/>
            <w:noWrap/>
          </w:tcPr>
          <w:p w14:paraId="73831B07" w14:textId="77777777" w:rsidR="00386EC6" w:rsidRPr="00864118" w:rsidRDefault="00386EC6" w:rsidP="00386E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86EC6" w:rsidRPr="00864118" w14:paraId="4787ACB2" w14:textId="77777777" w:rsidTr="00386E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33" w:type="dxa"/>
            <w:gridSpan w:val="2"/>
            <w:vMerge/>
            <w:noWrap/>
            <w:vAlign w:val="center"/>
          </w:tcPr>
          <w:p w14:paraId="23C90424" w14:textId="77777777" w:rsidR="00386EC6" w:rsidRPr="00864118" w:rsidRDefault="00386EC6" w:rsidP="00386EC6"/>
        </w:tc>
        <w:tc>
          <w:tcPr>
            <w:tcW w:w="507" w:type="dxa"/>
            <w:noWrap/>
            <w:vAlign w:val="center"/>
          </w:tcPr>
          <w:p w14:paraId="71B0B157" w14:textId="59BF2EA2" w:rsidR="00386EC6" w:rsidRPr="00864118" w:rsidRDefault="00386EC6" w:rsidP="00386E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64118">
              <w:t>6.</w:t>
            </w:r>
          </w:p>
        </w:tc>
        <w:tc>
          <w:tcPr>
            <w:tcW w:w="4394" w:type="dxa"/>
            <w:noWrap/>
          </w:tcPr>
          <w:p w14:paraId="229055C3" w14:textId="77777777" w:rsidR="00386EC6" w:rsidRPr="00864118" w:rsidRDefault="00386EC6" w:rsidP="00386E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28" w:type="dxa"/>
            <w:noWrap/>
          </w:tcPr>
          <w:p w14:paraId="1636D6C2" w14:textId="77777777" w:rsidR="00386EC6" w:rsidRPr="00864118" w:rsidRDefault="00386EC6" w:rsidP="00386E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1" w:type="dxa"/>
            <w:noWrap/>
          </w:tcPr>
          <w:p w14:paraId="50D99DCD" w14:textId="77777777" w:rsidR="00386EC6" w:rsidRPr="00864118" w:rsidRDefault="00386EC6" w:rsidP="00386E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C6C53C0" w14:textId="77777777" w:rsidR="00386EC6" w:rsidRDefault="00386EC6" w:rsidP="00386EC6">
      <w:pPr>
        <w:rPr>
          <w:b/>
          <w:bCs/>
          <w:lang w:val="en-GB"/>
        </w:rPr>
      </w:pPr>
    </w:p>
    <w:p w14:paraId="741D389A" w14:textId="532EFB52" w:rsidR="00863B16" w:rsidRPr="00386EC6" w:rsidRDefault="00386EC6" w:rsidP="00386EC6">
      <w:pPr>
        <w:rPr>
          <w:lang w:val="en-GB"/>
        </w:rPr>
      </w:pPr>
      <w:r w:rsidRPr="00386EC6">
        <w:rPr>
          <w:b/>
          <w:bCs/>
          <w:lang w:val="en-GB"/>
        </w:rPr>
        <w:t>NOTE:</w:t>
      </w:r>
      <w:r w:rsidRPr="00386EC6">
        <w:rPr>
          <w:lang w:val="en-GB"/>
        </w:rPr>
        <w:t xml:space="preserve"> remember to include the </w:t>
      </w:r>
      <w:r>
        <w:rPr>
          <w:lang w:val="en-GB"/>
        </w:rPr>
        <w:t xml:space="preserve">reference/link to the system </w:t>
      </w:r>
      <w:bookmarkStart w:id="0" w:name="_GoBack"/>
      <w:bookmarkEnd w:id="0"/>
    </w:p>
    <w:sectPr w:rsidR="00863B16" w:rsidRPr="00386EC6" w:rsidSect="00C47B6E">
      <w:pgSz w:w="16838" w:h="11906" w:orient="landscape"/>
      <w:pgMar w:top="1134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652C7"/>
    <w:multiLevelType w:val="hybridMultilevel"/>
    <w:tmpl w:val="C4FEF7CC"/>
    <w:lvl w:ilvl="0" w:tplc="040B001B">
      <w:start w:val="1"/>
      <w:numFmt w:val="lowerRoman"/>
      <w:lvlText w:val="%1."/>
      <w:lvlJc w:val="righ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302F32"/>
    <w:multiLevelType w:val="hybridMultilevel"/>
    <w:tmpl w:val="B1C67426"/>
    <w:lvl w:ilvl="0" w:tplc="040B001B">
      <w:start w:val="1"/>
      <w:numFmt w:val="lowerRoman"/>
      <w:lvlText w:val="%1."/>
      <w:lvlJc w:val="righ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E2E6D"/>
    <w:multiLevelType w:val="hybridMultilevel"/>
    <w:tmpl w:val="80688810"/>
    <w:lvl w:ilvl="0" w:tplc="040B001B">
      <w:start w:val="1"/>
      <w:numFmt w:val="lowerRoman"/>
      <w:lvlText w:val="%1."/>
      <w:lvlJc w:val="righ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5103B8"/>
    <w:multiLevelType w:val="hybridMultilevel"/>
    <w:tmpl w:val="C078490A"/>
    <w:lvl w:ilvl="0" w:tplc="040B001B">
      <w:start w:val="1"/>
      <w:numFmt w:val="lowerRoman"/>
      <w:lvlText w:val="%1."/>
      <w:lvlJc w:val="righ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D5157D"/>
    <w:multiLevelType w:val="hybridMultilevel"/>
    <w:tmpl w:val="3CA4A920"/>
    <w:lvl w:ilvl="0" w:tplc="040B001B">
      <w:start w:val="1"/>
      <w:numFmt w:val="lowerRoman"/>
      <w:lvlText w:val="%1."/>
      <w:lvlJc w:val="righ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5C2C7C"/>
    <w:multiLevelType w:val="hybridMultilevel"/>
    <w:tmpl w:val="B1800078"/>
    <w:lvl w:ilvl="0" w:tplc="040B001B">
      <w:start w:val="1"/>
      <w:numFmt w:val="lowerRoman"/>
      <w:lvlText w:val="%1."/>
      <w:lvlJc w:val="righ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MTIyMTG2tDC1sDBQ0lEKTi0uzszPAykwrAUAfVF0lywAAAA="/>
  </w:docVars>
  <w:rsids>
    <w:rsidRoot w:val="00C47B6E"/>
    <w:rsid w:val="00386EC6"/>
    <w:rsid w:val="00863B16"/>
    <w:rsid w:val="00864118"/>
    <w:rsid w:val="00C47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9754C3"/>
  <w15:chartTrackingRefBased/>
  <w15:docId w15:val="{33759B53-3350-473C-984F-83738D91D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7B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6Colorful-Accent3">
    <w:name w:val="Grid Table 6 Colorful Accent 3"/>
    <w:basedOn w:val="TableNormal"/>
    <w:uiPriority w:val="51"/>
    <w:rsid w:val="00C47B6E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ListParagraph">
    <w:name w:val="List Paragraph"/>
    <w:basedOn w:val="Normal"/>
    <w:uiPriority w:val="34"/>
    <w:qFormat/>
    <w:rsid w:val="00C47B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304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1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A517BFCD31714C82AAF89D73F175E1" ma:contentTypeVersion="11" ma:contentTypeDescription="Create a new document." ma:contentTypeScope="" ma:versionID="33042467f0920e2c480f1634966034cc">
  <xsd:schema xmlns:xsd="http://www.w3.org/2001/XMLSchema" xmlns:xs="http://www.w3.org/2001/XMLSchema" xmlns:p="http://schemas.microsoft.com/office/2006/metadata/properties" xmlns:ns3="58031e38-fc98-419f-8164-c6df04bee42d" xmlns:ns4="bd40938b-cd7c-4017-b781-2d2c4c5f4086" targetNamespace="http://schemas.microsoft.com/office/2006/metadata/properties" ma:root="true" ma:fieldsID="eeaa863f00237a78341dcad9887f34bf" ns3:_="" ns4:_="">
    <xsd:import namespace="58031e38-fc98-419f-8164-c6df04bee42d"/>
    <xsd:import namespace="bd40938b-cd7c-4017-b781-2d2c4c5f408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31e38-fc98-419f-8164-c6df04bee4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40938b-cd7c-4017-b781-2d2c4c5f408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F1A69A-64AA-4A0E-BA23-35F7670F8C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31e38-fc98-419f-8164-c6df04bee42d"/>
    <ds:schemaRef ds:uri="bd40938b-cd7c-4017-b781-2d2c4c5f40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17CD91-36F9-4823-A428-2277C09BB7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2B758E-AAE9-4C84-ADC1-1A26A7C7558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40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iday Agbo</dc:creator>
  <cp:keywords/>
  <dc:description/>
  <cp:lastModifiedBy>Friday Agbo</cp:lastModifiedBy>
  <cp:revision>1</cp:revision>
  <dcterms:created xsi:type="dcterms:W3CDTF">2020-01-16T09:57:00Z</dcterms:created>
  <dcterms:modified xsi:type="dcterms:W3CDTF">2020-01-16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A517BFCD31714C82AAF89D73F175E1</vt:lpwstr>
  </property>
</Properties>
</file>